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34841" w14:textId="77777777" w:rsidR="00B73D57" w:rsidRPr="00FD1328" w:rsidRDefault="00B73D57" w:rsidP="00B73D57">
      <w:pPr>
        <w:spacing w:before="200" w:after="0" w:line="216" w:lineRule="auto"/>
        <w:jc w:val="center"/>
        <w:rPr>
          <w:rFonts w:ascii="Times New Roman" w:eastAsia="MS PGothic" w:hAnsi="Times New Roman" w:cs="Times New Roman"/>
          <w:b/>
          <w:bCs/>
          <w:sz w:val="32"/>
          <w:szCs w:val="32"/>
        </w:rPr>
      </w:pPr>
      <w:r w:rsidRPr="00FD1328">
        <w:rPr>
          <w:rFonts w:ascii="Times New Roman" w:eastAsia="MS PGothic" w:hAnsi="Times New Roman" w:cs="Times New Roman"/>
          <w:b/>
          <w:bCs/>
          <w:sz w:val="32"/>
          <w:szCs w:val="32"/>
        </w:rPr>
        <w:t xml:space="preserve">TABLICA ZA POPUNJAVANJE ISHODA UČENJA </w:t>
      </w:r>
    </w:p>
    <w:p w14:paraId="44379E2F" w14:textId="77777777" w:rsidR="00B73D57" w:rsidRPr="00BD534C" w:rsidRDefault="00B73D57" w:rsidP="00B73D57">
      <w:pPr>
        <w:spacing w:before="200" w:after="0" w:line="216" w:lineRule="auto"/>
        <w:jc w:val="center"/>
        <w:rPr>
          <w:rFonts w:ascii="Arial" w:eastAsia="MS PGothic" w:hAnsi="Arial" w:cs="Arial"/>
          <w:b/>
          <w:bCs/>
          <w:sz w:val="32"/>
          <w:szCs w:val="32"/>
        </w:rPr>
      </w:pPr>
    </w:p>
    <w:tbl>
      <w:tblPr>
        <w:tblW w:w="933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40"/>
        <w:gridCol w:w="6890"/>
      </w:tblGrid>
      <w:tr w:rsidR="00B73D57" w:rsidRPr="00B02219" w14:paraId="3D177ED7" w14:textId="77777777" w:rsidTr="00B25402">
        <w:trPr>
          <w:trHeight w:val="570"/>
        </w:trPr>
        <w:tc>
          <w:tcPr>
            <w:tcW w:w="2440" w:type="dxa"/>
            <w:shd w:val="clear" w:color="auto" w:fill="9CC2E5" w:themeFill="accent1" w:themeFillTint="99"/>
          </w:tcPr>
          <w:p w14:paraId="24BC503C" w14:textId="77777777" w:rsidR="00B73D57" w:rsidRPr="00B02219" w:rsidRDefault="00B73D57" w:rsidP="00B25402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219">
              <w:rPr>
                <w:rFonts w:ascii="Times New Roman" w:hAnsi="Times New Roman" w:cs="Times New Roman"/>
                <w:b/>
                <w:sz w:val="28"/>
                <w:szCs w:val="28"/>
              </w:rPr>
              <w:t>KOLEGIJ</w:t>
            </w:r>
          </w:p>
        </w:tc>
        <w:tc>
          <w:tcPr>
            <w:tcW w:w="6890" w:type="dxa"/>
          </w:tcPr>
          <w:p w14:paraId="675EDB7F" w14:textId="3DF34F3A" w:rsidR="00B73D57" w:rsidRPr="00BB2B0F" w:rsidRDefault="000765D4" w:rsidP="00722F27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EUROPSKA PRAVNA TRADICIJA</w:t>
            </w:r>
            <w:r w:rsidR="00722F27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</w:p>
        </w:tc>
      </w:tr>
      <w:tr w:rsidR="00B73D57" w:rsidRPr="00B02219" w14:paraId="1019B5FF" w14:textId="77777777" w:rsidTr="00B25402">
        <w:trPr>
          <w:trHeight w:val="465"/>
        </w:trPr>
        <w:tc>
          <w:tcPr>
            <w:tcW w:w="2440" w:type="dxa"/>
            <w:shd w:val="clear" w:color="auto" w:fill="F2F2F2" w:themeFill="background1" w:themeFillShade="F2"/>
          </w:tcPr>
          <w:p w14:paraId="4969C091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OBAVEZNI ILI IZBORNI / GODINA STUDIJA NA KOJOJ SE KOLEGIJ IZVODI </w:t>
            </w:r>
          </w:p>
        </w:tc>
        <w:tc>
          <w:tcPr>
            <w:tcW w:w="6890" w:type="dxa"/>
          </w:tcPr>
          <w:p w14:paraId="790D58EF" w14:textId="417C047B" w:rsidR="00B73D57" w:rsidRPr="00BB2B0F" w:rsidRDefault="00777AE0" w:rsidP="00777A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BORNI </w:t>
            </w:r>
            <w:r w:rsidR="00B60F9F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765D4">
              <w:rPr>
                <w:rFonts w:ascii="Times New Roman" w:hAnsi="Times New Roman" w:cs="Times New Roman"/>
                <w:sz w:val="24"/>
                <w:szCs w:val="24"/>
              </w:rPr>
              <w:t>PRVA GODINA</w:t>
            </w:r>
          </w:p>
        </w:tc>
      </w:tr>
      <w:tr w:rsidR="00B73D57" w:rsidRPr="00B02219" w14:paraId="790F771F" w14:textId="77777777" w:rsidTr="00B25402">
        <w:trPr>
          <w:trHeight w:val="300"/>
        </w:trPr>
        <w:tc>
          <w:tcPr>
            <w:tcW w:w="2440" w:type="dxa"/>
            <w:shd w:val="clear" w:color="auto" w:fill="F2F2F2" w:themeFill="background1" w:themeFillShade="F2"/>
          </w:tcPr>
          <w:p w14:paraId="4567C423" w14:textId="77777777" w:rsidR="00B73D57" w:rsidRPr="00B1053A" w:rsidRDefault="00B73D57" w:rsidP="00B25402">
            <w:pPr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OBLIK NASTAVE (PREDAVANJA, SEMINAR, VJEŽBE, (I/ILI) PRAKTIČNA NASTAVA</w:t>
            </w:r>
          </w:p>
        </w:tc>
        <w:tc>
          <w:tcPr>
            <w:tcW w:w="6890" w:type="dxa"/>
          </w:tcPr>
          <w:p w14:paraId="38DC5E03" w14:textId="77777777" w:rsidR="00B73D57" w:rsidRPr="00BB2B0F" w:rsidRDefault="00B73D57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2B0F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</w:p>
        </w:tc>
      </w:tr>
      <w:tr w:rsidR="00B73D57" w:rsidRPr="00777AE0" w14:paraId="6025B558" w14:textId="77777777" w:rsidTr="00B25402">
        <w:trPr>
          <w:trHeight w:val="405"/>
        </w:trPr>
        <w:tc>
          <w:tcPr>
            <w:tcW w:w="2440" w:type="dxa"/>
            <w:shd w:val="clear" w:color="auto" w:fill="F2F2F2" w:themeFill="background1" w:themeFillShade="F2"/>
          </w:tcPr>
          <w:p w14:paraId="6159DEE4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ECTS BODOVI KOLEGIJA</w:t>
            </w:r>
          </w:p>
        </w:tc>
        <w:tc>
          <w:tcPr>
            <w:tcW w:w="6890" w:type="dxa"/>
          </w:tcPr>
          <w:p w14:paraId="3BC3BB93" w14:textId="11869B13" w:rsidR="00607D07" w:rsidRDefault="000765D4" w:rsidP="00607D0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07D07"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07D07">
              <w:rPr>
                <w:rFonts w:ascii="Times New Roman" w:hAnsi="Times New Roman" w:cs="Times New Roman"/>
                <w:sz w:val="24"/>
                <w:szCs w:val="24"/>
              </w:rPr>
              <w:t>ECTS bodova:</w:t>
            </w:r>
          </w:p>
          <w:p w14:paraId="2B9EDBA2" w14:textId="4BB5047E" w:rsidR="00607D07" w:rsidRPr="004913EB" w:rsidRDefault="00607D07" w:rsidP="00542C7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Predavanja</w:t>
            </w:r>
            <w:r w:rsidR="00E32913">
              <w:rPr>
                <w:rFonts w:ascii="Times New Roman" w:hAnsi="Times New Roman" w:cs="Times New Roman"/>
                <w:sz w:val="24"/>
                <w:szCs w:val="24"/>
              </w:rPr>
              <w:t xml:space="preserve"> i priprema za predavanja</w:t>
            </w:r>
            <w:r w:rsidR="008A02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77AE0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50259B">
              <w:rPr>
                <w:rFonts w:ascii="Times New Roman" w:hAnsi="Times New Roman" w:cs="Times New Roman"/>
                <w:b/>
                <w:sz w:val="24"/>
                <w:szCs w:val="24"/>
              </w:rPr>
              <w:t>2 E</w:t>
            </w:r>
            <w:r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>CTS</w:t>
            </w:r>
          </w:p>
          <w:p w14:paraId="3D4606FA" w14:textId="255AB81F" w:rsidR="004913EB" w:rsidRPr="000765D4" w:rsidRDefault="004913EB" w:rsidP="00542C7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Zadatak esejskog tipa – </w:t>
            </w:r>
            <w:r w:rsidRPr="004913EB">
              <w:rPr>
                <w:rFonts w:ascii="Times New Roman" w:hAnsi="Times New Roman" w:cs="Times New Roman"/>
                <w:b/>
                <w:sz w:val="24"/>
                <w:szCs w:val="24"/>
              </w:rPr>
              <w:t>1 ECTS</w:t>
            </w:r>
          </w:p>
          <w:p w14:paraId="4FC8A9C4" w14:textId="7AB37796" w:rsidR="00B73D57" w:rsidRPr="00607D07" w:rsidRDefault="00607D07" w:rsidP="00542C75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 xml:space="preserve">Priprema za </w:t>
            </w:r>
            <w:r w:rsidR="00777AE0">
              <w:rPr>
                <w:rFonts w:ascii="Times New Roman" w:hAnsi="Times New Roman" w:cs="Times New Roman"/>
                <w:sz w:val="24"/>
                <w:szCs w:val="24"/>
              </w:rPr>
              <w:t xml:space="preserve">usmeni ispit 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(samostalno čitanje i učenje literature)</w:t>
            </w:r>
            <w:r w:rsidR="00777AE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>3 E</w:t>
            </w:r>
            <w:r w:rsidRPr="008A025A">
              <w:rPr>
                <w:rFonts w:ascii="Times New Roman" w:hAnsi="Times New Roman" w:cs="Times New Roman"/>
                <w:b/>
                <w:sz w:val="24"/>
                <w:szCs w:val="24"/>
              </w:rPr>
              <w:t>CTS</w:t>
            </w: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</w:tr>
      <w:tr w:rsidR="00B73D57" w:rsidRPr="00777AE0" w14:paraId="632858E0" w14:textId="77777777" w:rsidTr="00B25402">
        <w:trPr>
          <w:trHeight w:val="330"/>
        </w:trPr>
        <w:tc>
          <w:tcPr>
            <w:tcW w:w="2440" w:type="dxa"/>
            <w:shd w:val="clear" w:color="auto" w:fill="F2F2F2" w:themeFill="background1" w:themeFillShade="F2"/>
          </w:tcPr>
          <w:p w14:paraId="21AAD573" w14:textId="77777777" w:rsidR="00B73D57" w:rsidRPr="00777AE0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7AE0">
              <w:rPr>
                <w:rFonts w:ascii="Times New Roman" w:hAnsi="Times New Roman" w:cs="Times New Roman"/>
                <w:sz w:val="20"/>
                <w:szCs w:val="20"/>
              </w:rPr>
              <w:t>STUDIJSKI PROGRAM NA KOJEM SE KOLEGIJ IZVODI</w:t>
            </w:r>
          </w:p>
        </w:tc>
        <w:tc>
          <w:tcPr>
            <w:tcW w:w="6890" w:type="dxa"/>
          </w:tcPr>
          <w:p w14:paraId="31CB6682" w14:textId="26652A50" w:rsidR="00B73D57" w:rsidRPr="00777AE0" w:rsidRDefault="00321E25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ROPSKO PRAVO</w:t>
            </w:r>
          </w:p>
        </w:tc>
      </w:tr>
      <w:tr w:rsidR="00B73D57" w:rsidRPr="00DC21B4" w14:paraId="05D4D75C" w14:textId="77777777" w:rsidTr="00B25402">
        <w:trPr>
          <w:trHeight w:val="255"/>
        </w:trPr>
        <w:tc>
          <w:tcPr>
            <w:tcW w:w="2440" w:type="dxa"/>
            <w:shd w:val="clear" w:color="auto" w:fill="F2F2F2" w:themeFill="background1" w:themeFillShade="F2"/>
          </w:tcPr>
          <w:p w14:paraId="1DE66670" w14:textId="77777777" w:rsidR="00B73D57" w:rsidRPr="00777AE0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7AE0">
              <w:rPr>
                <w:rFonts w:ascii="Times New Roman" w:hAnsi="Times New Roman" w:cs="Times New Roman"/>
                <w:sz w:val="20"/>
                <w:szCs w:val="20"/>
              </w:rPr>
              <w:t>RAZINA STUDIJSKOG PROGRAMA (6.st, 6.sv, 7.1.st, 7.1.sv, 7.2, 8.2.)</w:t>
            </w:r>
          </w:p>
        </w:tc>
        <w:tc>
          <w:tcPr>
            <w:tcW w:w="6890" w:type="dxa"/>
          </w:tcPr>
          <w:p w14:paraId="2AF4A118" w14:textId="51E5232F" w:rsidR="00B73D57" w:rsidRPr="00DC21B4" w:rsidRDefault="008A561B" w:rsidP="00B73D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2.</w:t>
            </w:r>
          </w:p>
        </w:tc>
      </w:tr>
      <w:tr w:rsidR="00B73D57" w:rsidRPr="00DC21B4" w14:paraId="4C116FE6" w14:textId="77777777" w:rsidTr="00B25402">
        <w:trPr>
          <w:trHeight w:val="255"/>
        </w:trPr>
        <w:tc>
          <w:tcPr>
            <w:tcW w:w="2440" w:type="dxa"/>
          </w:tcPr>
          <w:p w14:paraId="51569C65" w14:textId="77777777" w:rsidR="00B73D57" w:rsidRPr="00DC21B4" w:rsidRDefault="00B73D57" w:rsidP="00B25402"/>
        </w:tc>
        <w:tc>
          <w:tcPr>
            <w:tcW w:w="6890" w:type="dxa"/>
            <w:shd w:val="clear" w:color="auto" w:fill="BDD6EE" w:themeFill="accent1" w:themeFillTint="66"/>
          </w:tcPr>
          <w:p w14:paraId="02BA9C79" w14:textId="77777777" w:rsidR="00B73D57" w:rsidRPr="00DC21B4" w:rsidRDefault="00B73D57" w:rsidP="00B25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1B4">
              <w:rPr>
                <w:rFonts w:ascii="Times New Roman" w:hAnsi="Times New Roman" w:cs="Times New Roman"/>
                <w:b/>
                <w:sz w:val="24"/>
                <w:szCs w:val="24"/>
              </w:rPr>
              <w:t>KONSTRUKTIVNO POVEZIVANJE</w:t>
            </w:r>
          </w:p>
        </w:tc>
      </w:tr>
      <w:tr w:rsidR="00B73D57" w:rsidRPr="00B24899" w14:paraId="61D1A39E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53FEAF42" w14:textId="77777777" w:rsidR="00B73D57" w:rsidRPr="00DC21B4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DC21B4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E7E6E6" w:themeFill="background2"/>
          </w:tcPr>
          <w:p w14:paraId="6C966C9D" w14:textId="34718975" w:rsidR="00B73D57" w:rsidRPr="00512F34" w:rsidRDefault="00D81C65" w:rsidP="00512F34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tv</w:t>
            </w:r>
            <w:r w:rsidR="00321E25">
              <w:rPr>
                <w:rFonts w:ascii="Times New Roman" w:hAnsi="Times New Roman" w:cs="Times New Roman"/>
                <w:b/>
                <w:sz w:val="24"/>
                <w:szCs w:val="24"/>
              </w:rPr>
              <w:t>rdit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lavna obilježja europske pravne tradicije i europske pravne kulture</w:t>
            </w:r>
          </w:p>
        </w:tc>
      </w:tr>
      <w:tr w:rsidR="00B73D57" w:rsidRPr="00512F34" w14:paraId="658EE81D" w14:textId="77777777" w:rsidTr="00B25402">
        <w:trPr>
          <w:trHeight w:val="255"/>
        </w:trPr>
        <w:tc>
          <w:tcPr>
            <w:tcW w:w="2440" w:type="dxa"/>
          </w:tcPr>
          <w:p w14:paraId="427EC37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1ADD9280" w14:textId="54CAEB2E" w:rsidR="00321E25" w:rsidRDefault="001419ED" w:rsidP="00321E2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dentificirati povijesno važne činjenice koje objašnjavaju današnji ustroj Europske unije.</w:t>
            </w:r>
          </w:p>
          <w:p w14:paraId="141E32C8" w14:textId="41AD9207" w:rsidR="00B73D57" w:rsidRPr="00321E25" w:rsidRDefault="00321E25" w:rsidP="00512F3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21E25">
              <w:rPr>
                <w:rFonts w:ascii="Times New Roman" w:hAnsi="Times New Roman" w:cs="Times New Roman"/>
                <w:sz w:val="24"/>
                <w:szCs w:val="24"/>
              </w:rPr>
              <w:t>Objasniti načela na kojima se temelji odnos europskog prava s pravnim sustavima država članica.</w:t>
            </w:r>
          </w:p>
        </w:tc>
      </w:tr>
      <w:tr w:rsidR="00B73D57" w:rsidRPr="00B02219" w14:paraId="16D32AEE" w14:textId="77777777" w:rsidTr="00B25402">
        <w:trPr>
          <w:trHeight w:val="255"/>
        </w:trPr>
        <w:tc>
          <w:tcPr>
            <w:tcW w:w="2440" w:type="dxa"/>
          </w:tcPr>
          <w:p w14:paraId="366B88FC" w14:textId="77777777" w:rsidR="00B73D57" w:rsidRPr="00B1053A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56730D54" w14:textId="2EEA41E8" w:rsidR="00B73D57" w:rsidRPr="00CA0049" w:rsidRDefault="00D81C65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zumijevanje</w:t>
            </w:r>
          </w:p>
        </w:tc>
      </w:tr>
      <w:tr w:rsidR="00B73D57" w:rsidRPr="00B02219" w14:paraId="5FDFB6A2" w14:textId="77777777" w:rsidTr="00B25402">
        <w:trPr>
          <w:trHeight w:val="255"/>
        </w:trPr>
        <w:tc>
          <w:tcPr>
            <w:tcW w:w="2440" w:type="dxa"/>
          </w:tcPr>
          <w:p w14:paraId="3E22B704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4D3E407" w14:textId="0248B8E8" w:rsidR="00222224" w:rsidRPr="0034029A" w:rsidRDefault="00222224" w:rsidP="00512F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</w:t>
            </w:r>
            <w:r w:rsidR="00512F34">
              <w:rPr>
                <w:rFonts w:ascii="Times New Roman" w:hAnsi="Times New Roman" w:cs="Times New Roman"/>
                <w:sz w:val="24"/>
                <w:szCs w:val="24"/>
              </w:rPr>
              <w:t>sp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osobnost učenja, </w:t>
            </w:r>
            <w:r w:rsidR="00512F34">
              <w:rPr>
                <w:rFonts w:ascii="Times New Roman" w:hAnsi="Times New Roman" w:cs="Times New Roman"/>
                <w:sz w:val="24"/>
                <w:szCs w:val="24"/>
              </w:rPr>
              <w:t xml:space="preserve">prijenos znanja, prezentacijske i komunikacijske vještine. </w:t>
            </w:r>
          </w:p>
        </w:tc>
      </w:tr>
      <w:tr w:rsidR="00B73D57" w:rsidRPr="00B02219" w14:paraId="29C52A20" w14:textId="77777777" w:rsidTr="00B25402">
        <w:trPr>
          <w:trHeight w:val="255"/>
        </w:trPr>
        <w:tc>
          <w:tcPr>
            <w:tcW w:w="2440" w:type="dxa"/>
          </w:tcPr>
          <w:p w14:paraId="246E59BE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8758F49" w14:textId="77777777" w:rsidR="00B73D57" w:rsidRPr="00512F34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2F34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3A03ABE7" w14:textId="77777777" w:rsidR="001419ED" w:rsidRDefault="001419ED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a pravna tradicija i europska pravna kultura u globalnom kontekstu</w:t>
            </w:r>
          </w:p>
          <w:p w14:paraId="7D12F7AE" w14:textId="77777777" w:rsidR="001419ED" w:rsidRDefault="001419ED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e integracije i europska pravna kultura</w:t>
            </w:r>
          </w:p>
          <w:p w14:paraId="37122D43" w14:textId="2C2CE17B" w:rsidR="001419ED" w:rsidRDefault="001419ED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lastRenderedPageBreak/>
              <w:t>Prijenos prava, harmonizacija prava i izazovi nacionalnih tradicija</w:t>
            </w:r>
          </w:p>
          <w:p w14:paraId="47DD7643" w14:textId="77777777" w:rsidR="003D4468" w:rsidRDefault="00D81C65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e integracije i hrvatska pravna tradicija - izazovi prilagodbe</w:t>
            </w:r>
            <w:r w:rsidR="001419ED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 </w:t>
            </w:r>
            <w:r w:rsidR="00512F34" w:rsidRPr="001419ED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</w:p>
          <w:p w14:paraId="583DF090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Temelji europske privatnopravne tradicije</w:t>
            </w:r>
          </w:p>
          <w:p w14:paraId="2196A9E7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i građanski zakonici</w:t>
            </w:r>
          </w:p>
          <w:p w14:paraId="1E0B8F6A" w14:textId="77777777" w:rsidR="00542C75" w:rsidRPr="00542C75" w:rsidRDefault="00542C75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i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on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law</w:t>
            </w:r>
            <w:proofErr w:type="spellEnd"/>
          </w:p>
          <w:p w14:paraId="74A64580" w14:textId="7516F528" w:rsidR="00542C75" w:rsidRPr="00542C75" w:rsidRDefault="00542C75" w:rsidP="00542C75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o privatno pravo</w:t>
            </w:r>
          </w:p>
        </w:tc>
      </w:tr>
      <w:tr w:rsidR="00B73D57" w:rsidRPr="00B02219" w14:paraId="6A94499C" w14:textId="77777777" w:rsidTr="00B25402">
        <w:trPr>
          <w:trHeight w:val="255"/>
        </w:trPr>
        <w:tc>
          <w:tcPr>
            <w:tcW w:w="2440" w:type="dxa"/>
          </w:tcPr>
          <w:p w14:paraId="0BEDD363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3DD33490" w14:textId="01CCB002" w:rsidR="00B73D57" w:rsidRPr="0034029A" w:rsidRDefault="0034029A" w:rsidP="00512F3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Predavanje, vođena diskusija, </w:t>
            </w:r>
            <w:r w:rsidR="00512F3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ad na tekstu, studentska debata, samostalno čitanje literature.</w:t>
            </w:r>
          </w:p>
        </w:tc>
      </w:tr>
      <w:tr w:rsidR="00B73D57" w:rsidRPr="00B02219" w14:paraId="5D6A973F" w14:textId="77777777" w:rsidTr="00B25402">
        <w:trPr>
          <w:trHeight w:val="255"/>
        </w:trPr>
        <w:tc>
          <w:tcPr>
            <w:tcW w:w="2440" w:type="dxa"/>
          </w:tcPr>
          <w:p w14:paraId="55D8C295" w14:textId="77777777" w:rsidR="00B73D57" w:rsidRPr="00B02219" w:rsidRDefault="00B73D57" w:rsidP="00B73D57">
            <w:pPr>
              <w:numPr>
                <w:ilvl w:val="0"/>
                <w:numId w:val="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C15DE7" w14:textId="276A912A" w:rsidR="00B1053A" w:rsidRPr="00B1053A" w:rsidRDefault="00512F34" w:rsidP="00542C7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77ADB0F5" w14:textId="27EEC325" w:rsidR="00B73D57" w:rsidRPr="00B1053A" w:rsidRDefault="00B1053A" w:rsidP="00542C75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24707B3A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499292DA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1718909C" w14:textId="7750F3DA" w:rsidR="00B73D57" w:rsidRPr="00800BE0" w:rsidRDefault="00321E25" w:rsidP="00800BE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alizirati</w:t>
            </w:r>
            <w:r w:rsidR="00D81C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ijek europskih integracija </w:t>
            </w:r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 izazove </w:t>
            </w:r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sklađenosti s njihovom </w:t>
            </w:r>
            <w:proofErr w:type="spellStart"/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>pravnokulturn</w:t>
            </w:r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>om</w:t>
            </w:r>
            <w:proofErr w:type="spellEnd"/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snovom</w:t>
            </w:r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81C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B73D57" w:rsidRPr="00B24899" w14:paraId="75D1135D" w14:textId="77777777" w:rsidTr="00B25402">
        <w:trPr>
          <w:trHeight w:val="255"/>
        </w:trPr>
        <w:tc>
          <w:tcPr>
            <w:tcW w:w="2440" w:type="dxa"/>
          </w:tcPr>
          <w:p w14:paraId="0A342FA6" w14:textId="77777777" w:rsidR="00B73D57" w:rsidRPr="00B24899" w:rsidRDefault="00B73D57" w:rsidP="00B73D57">
            <w:pPr>
              <w:numPr>
                <w:ilvl w:val="0"/>
                <w:numId w:val="2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3C3E7C71" w14:textId="0B444104" w:rsidR="00321E25" w:rsidRPr="00462502" w:rsidRDefault="00462502" w:rsidP="00542C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62502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321E25" w:rsidRPr="00462502">
              <w:rPr>
                <w:rFonts w:ascii="Times New Roman" w:hAnsi="Times New Roman" w:cs="Times New Roman"/>
                <w:sz w:val="24"/>
                <w:szCs w:val="24"/>
              </w:rPr>
              <w:t xml:space="preserve">Identificirati povijesno važne činjenice koje objašnjavaju </w:t>
            </w:r>
            <w:r w:rsidRPr="00462502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321E25" w:rsidRPr="00462502">
              <w:rPr>
                <w:rFonts w:ascii="Times New Roman" w:hAnsi="Times New Roman" w:cs="Times New Roman"/>
                <w:sz w:val="24"/>
                <w:szCs w:val="24"/>
              </w:rPr>
              <w:t>današnji ustroj Europske unije.</w:t>
            </w:r>
          </w:p>
          <w:p w14:paraId="4438DEDB" w14:textId="77777777" w:rsidR="00321E25" w:rsidRPr="00321E25" w:rsidRDefault="00321E25" w:rsidP="00542C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21E25">
              <w:rPr>
                <w:rFonts w:ascii="Times New Roman" w:hAnsi="Times New Roman" w:cs="Times New Roman"/>
                <w:sz w:val="24"/>
                <w:szCs w:val="24"/>
              </w:rPr>
              <w:t xml:space="preserve">Objasniti načela na kojima se temelji odnos europskog prava s pravnim sustavima država članica. </w:t>
            </w:r>
          </w:p>
          <w:p w14:paraId="702D2F05" w14:textId="104E1F88" w:rsidR="00321E25" w:rsidRPr="00321E25" w:rsidRDefault="00321E25" w:rsidP="00542C75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21E25">
              <w:rPr>
                <w:rFonts w:ascii="Times New Roman" w:hAnsi="Times New Roman" w:cs="Times New Roman"/>
                <w:sz w:val="24"/>
                <w:szCs w:val="24"/>
              </w:rPr>
              <w:t>Debatirati uspješnost prihvaćanja europskih pravnih normi u nacionalnom pravnom sustavu.</w:t>
            </w:r>
          </w:p>
          <w:p w14:paraId="39A4795F" w14:textId="1EFCFF51" w:rsidR="00EE1AFF" w:rsidRPr="00B1053A" w:rsidRDefault="00EE1AFF" w:rsidP="00321E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683729FF" w14:textId="77777777" w:rsidTr="00B25402">
        <w:trPr>
          <w:trHeight w:val="255"/>
        </w:trPr>
        <w:tc>
          <w:tcPr>
            <w:tcW w:w="2440" w:type="dxa"/>
          </w:tcPr>
          <w:p w14:paraId="70E0DF87" w14:textId="77777777" w:rsidR="00B73D57" w:rsidRPr="00B24899" w:rsidRDefault="00B73D57" w:rsidP="00542C75">
            <w:pPr>
              <w:numPr>
                <w:ilvl w:val="0"/>
                <w:numId w:val="1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24899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7DEC2AE9" w14:textId="36CFC4A0" w:rsidR="00B73D57" w:rsidRPr="00CA0049" w:rsidRDefault="00321E25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iza</w:t>
            </w:r>
          </w:p>
        </w:tc>
      </w:tr>
      <w:tr w:rsidR="00B73D57" w:rsidRPr="00B02219" w14:paraId="4F77930A" w14:textId="77777777" w:rsidTr="00B25402">
        <w:trPr>
          <w:trHeight w:val="255"/>
        </w:trPr>
        <w:tc>
          <w:tcPr>
            <w:tcW w:w="2440" w:type="dxa"/>
          </w:tcPr>
          <w:p w14:paraId="2753177F" w14:textId="77777777" w:rsidR="00B73D57" w:rsidRPr="00B02219" w:rsidRDefault="00B73D57" w:rsidP="00542C75">
            <w:pPr>
              <w:numPr>
                <w:ilvl w:val="0"/>
                <w:numId w:val="1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39B92047" w14:textId="033DA350" w:rsidR="00222224" w:rsidRDefault="00222224" w:rsidP="0022222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 w:rsidR="00800BE0">
              <w:rPr>
                <w:rFonts w:ascii="Times New Roman" w:hAnsi="Times New Roman" w:cs="Times New Roman"/>
                <w:sz w:val="24"/>
                <w:szCs w:val="24"/>
              </w:rPr>
              <w:t>sposobnost kritike, 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E182607" w14:textId="77777777" w:rsidR="00B73D57" w:rsidRPr="00B02219" w:rsidRDefault="00B73D57" w:rsidP="00B254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14B97499" w14:textId="77777777" w:rsidTr="00B25402">
        <w:trPr>
          <w:trHeight w:val="255"/>
        </w:trPr>
        <w:tc>
          <w:tcPr>
            <w:tcW w:w="2440" w:type="dxa"/>
          </w:tcPr>
          <w:p w14:paraId="3950BED3" w14:textId="77777777" w:rsidR="00B73D57" w:rsidRPr="00B02219" w:rsidRDefault="00B73D57" w:rsidP="00542C75">
            <w:pPr>
              <w:numPr>
                <w:ilvl w:val="0"/>
                <w:numId w:val="17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242FD67" w14:textId="77777777" w:rsidR="00B73D57" w:rsidRDefault="003D4468" w:rsidP="00800B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0BE0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618F6625" w14:textId="77777777" w:rsidR="00D81C65" w:rsidRDefault="00D81C6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a pravna tradicija i europska pravna kultura u globalnom kontekstu</w:t>
            </w:r>
          </w:p>
          <w:p w14:paraId="012E2480" w14:textId="77777777" w:rsidR="00D81C65" w:rsidRDefault="00D81C6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e integracije i europska pravna kultura</w:t>
            </w:r>
          </w:p>
          <w:p w14:paraId="6B2B5D0D" w14:textId="33F58909" w:rsidR="00D81C65" w:rsidRDefault="00D81C6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Prijenos prava, harmonizacija prava i izazovi nacionalnih tradici</w:t>
            </w: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j</w:t>
            </w:r>
            <w:r w:rsidR="008A561B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a</w:t>
            </w:r>
          </w:p>
          <w:p w14:paraId="7D513342" w14:textId="77777777" w:rsidR="00D81C65" w:rsidRDefault="00D81C6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Europske integracije i hrvatska pravna tradicija - izazovi prilagodbe   </w:t>
            </w:r>
          </w:p>
          <w:p w14:paraId="2F287239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Temelji europske privatnopravne tradicije</w:t>
            </w:r>
          </w:p>
          <w:p w14:paraId="3DB2C94D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i građanski zakonici</w:t>
            </w:r>
          </w:p>
          <w:p w14:paraId="0EE16B96" w14:textId="77777777" w:rsidR="00542C75" w:rsidRPr="00542C75" w:rsidRDefault="00542C7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i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on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law</w:t>
            </w:r>
            <w:proofErr w:type="spellEnd"/>
          </w:p>
          <w:p w14:paraId="0CF100D4" w14:textId="78E92072" w:rsidR="00542C75" w:rsidRPr="00D81C65" w:rsidRDefault="00542C75" w:rsidP="00542C75">
            <w:pPr>
              <w:pStyle w:val="ListParagraph"/>
              <w:widowControl w:val="0"/>
              <w:numPr>
                <w:ilvl w:val="0"/>
                <w:numId w:val="12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o privatno pravo</w:t>
            </w:r>
          </w:p>
        </w:tc>
      </w:tr>
      <w:tr w:rsidR="00B73D57" w:rsidRPr="00B02219" w14:paraId="3048BB85" w14:textId="77777777" w:rsidTr="00B25402">
        <w:trPr>
          <w:trHeight w:val="255"/>
        </w:trPr>
        <w:tc>
          <w:tcPr>
            <w:tcW w:w="2440" w:type="dxa"/>
          </w:tcPr>
          <w:p w14:paraId="29BAD22C" w14:textId="77777777" w:rsidR="00B73D57" w:rsidRPr="00B02219" w:rsidRDefault="00B73D57" w:rsidP="00542C75">
            <w:pPr>
              <w:numPr>
                <w:ilvl w:val="0"/>
                <w:numId w:val="1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7F1DAB7C" w14:textId="57BFAD4F" w:rsidR="00B73D57" w:rsidRPr="00B02219" w:rsidRDefault="0034029A" w:rsidP="00800BE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Predavanje, vođena diskusija, rad na tekstu, samostalno čitanje literature.</w:t>
            </w:r>
          </w:p>
        </w:tc>
      </w:tr>
      <w:tr w:rsidR="00B73D57" w:rsidRPr="00B02219" w14:paraId="651524AB" w14:textId="77777777" w:rsidTr="00B25402">
        <w:trPr>
          <w:trHeight w:val="255"/>
        </w:trPr>
        <w:tc>
          <w:tcPr>
            <w:tcW w:w="2440" w:type="dxa"/>
          </w:tcPr>
          <w:p w14:paraId="714EA060" w14:textId="77777777" w:rsidR="00B73D57" w:rsidRPr="00B02219" w:rsidRDefault="00B73D57" w:rsidP="00542C75">
            <w:pPr>
              <w:numPr>
                <w:ilvl w:val="0"/>
                <w:numId w:val="11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659907C" w14:textId="430DD288" w:rsidR="00B1053A" w:rsidRPr="00B1053A" w:rsidRDefault="00800BE0" w:rsidP="00542C75">
            <w:pPr>
              <w:pStyle w:val="ListParagraph"/>
              <w:numPr>
                <w:ilvl w:val="0"/>
                <w:numId w:val="6"/>
              </w:numPr>
              <w:ind w:left="68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706B7284" w14:textId="2508B260" w:rsidR="00B73D57" w:rsidRPr="00B1053A" w:rsidRDefault="00B1053A" w:rsidP="00542C75">
            <w:pPr>
              <w:pStyle w:val="ListParagraph"/>
              <w:numPr>
                <w:ilvl w:val="0"/>
                <w:numId w:val="6"/>
              </w:numPr>
              <w:ind w:left="682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76D535A9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10AFAE2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3D476407" w14:textId="3B97E497" w:rsidR="00B73D57" w:rsidRPr="00027C5B" w:rsidRDefault="00321E25" w:rsidP="00027C5B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alizirati </w:t>
            </w:r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bleme </w:t>
            </w:r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>prijenos</w:t>
            </w:r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 primjen</w:t>
            </w:r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>e prava izvan-nacionalnog porijekla u tradicijskim nacionalnim okvirima</w:t>
            </w:r>
          </w:p>
        </w:tc>
      </w:tr>
      <w:tr w:rsidR="00B73D57" w:rsidRPr="00B24899" w14:paraId="68DAB038" w14:textId="77777777" w:rsidTr="00B25402">
        <w:trPr>
          <w:trHeight w:val="255"/>
        </w:trPr>
        <w:tc>
          <w:tcPr>
            <w:tcW w:w="2440" w:type="dxa"/>
          </w:tcPr>
          <w:p w14:paraId="6C787B6B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DOPRINOSI OSTVARENJU ISHODA UČENJA NA RAZINI 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44E4993A" w14:textId="3959D149" w:rsidR="00321E25" w:rsidRPr="008F3FF0" w:rsidRDefault="00321E25" w:rsidP="00542C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F3FF0">
              <w:rPr>
                <w:rFonts w:ascii="Times New Roman" w:hAnsi="Times New Roman" w:cs="Times New Roman"/>
                <w:sz w:val="24"/>
                <w:szCs w:val="24"/>
              </w:rPr>
              <w:t>Identificirati povijesno važne činjenice koje objašnjavaju današnji ustroj Europske unije.</w:t>
            </w:r>
          </w:p>
          <w:p w14:paraId="6F9FE96D" w14:textId="217C9ECB" w:rsidR="00321E25" w:rsidRPr="008F3FF0" w:rsidRDefault="00321E25" w:rsidP="00542C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F3FF0">
              <w:rPr>
                <w:rFonts w:ascii="Times New Roman" w:hAnsi="Times New Roman" w:cs="Times New Roman"/>
                <w:sz w:val="24"/>
                <w:szCs w:val="24"/>
              </w:rPr>
              <w:t xml:space="preserve">Objasniti načela na kojima se temelji odnos europskog prava s pravnim sustavima država članica. </w:t>
            </w:r>
          </w:p>
          <w:p w14:paraId="6111E43D" w14:textId="77777777" w:rsidR="00321E25" w:rsidRPr="008F3FF0" w:rsidRDefault="00321E25" w:rsidP="00542C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F3FF0">
              <w:rPr>
                <w:rFonts w:ascii="Times New Roman" w:hAnsi="Times New Roman" w:cs="Times New Roman"/>
                <w:sz w:val="24"/>
                <w:szCs w:val="24"/>
              </w:rPr>
              <w:t>Debatirati uspješnost prihvaćanja europskih pravnih normi u nacionalnom pravnom sustavu.</w:t>
            </w:r>
            <w:r w:rsidRPr="008F3FF0">
              <w:rPr>
                <w:rFonts w:ascii="Times" w:eastAsia="MS PGothic" w:hAnsi="Times" w:cs="Arial"/>
                <w:sz w:val="24"/>
                <w:szCs w:val="24"/>
              </w:rPr>
              <w:t xml:space="preserve"> </w:t>
            </w:r>
          </w:p>
          <w:p w14:paraId="5352AAF0" w14:textId="77777777" w:rsidR="00321E25" w:rsidRPr="008F3FF0" w:rsidRDefault="00321E25" w:rsidP="00542C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F3FF0">
              <w:rPr>
                <w:rFonts w:ascii="Times" w:eastAsia="MS PGothic" w:hAnsi="Times" w:cs="Arial"/>
                <w:sz w:val="24"/>
                <w:szCs w:val="24"/>
              </w:rPr>
              <w:t>Identificirati neriješene probleme u određenom segmentu europskog prava i politika.</w:t>
            </w:r>
            <w:r w:rsidRPr="008F3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6F385B1" w14:textId="7AF99193" w:rsidR="001E5D1A" w:rsidRPr="008F3FF0" w:rsidRDefault="00321E25" w:rsidP="00542C75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F3FF0">
              <w:rPr>
                <w:rFonts w:ascii="Times New Roman" w:hAnsi="Times New Roman" w:cs="Times New Roman"/>
                <w:sz w:val="24"/>
                <w:szCs w:val="24"/>
              </w:rPr>
              <w:t>Predlagati rješenja u situacijama postojanja sukoba između nacionalnog i europskog prava i politike.</w:t>
            </w:r>
          </w:p>
          <w:p w14:paraId="24F512B0" w14:textId="0568F7B5" w:rsidR="00846383" w:rsidRPr="00B1053A" w:rsidRDefault="00846383" w:rsidP="008F3FF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73D57" w:rsidRPr="00B02219" w14:paraId="1F9DC191" w14:textId="77777777" w:rsidTr="00B25402">
        <w:trPr>
          <w:trHeight w:val="255"/>
        </w:trPr>
        <w:tc>
          <w:tcPr>
            <w:tcW w:w="2440" w:type="dxa"/>
          </w:tcPr>
          <w:p w14:paraId="28A73CB8" w14:textId="77777777" w:rsidR="00B73D57" w:rsidRPr="00B1053A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2D139A8" w14:textId="4EE18A54" w:rsidR="00B73D57" w:rsidRPr="00CA0049" w:rsidRDefault="001E5D1A" w:rsidP="005224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aliza </w:t>
            </w:r>
          </w:p>
        </w:tc>
      </w:tr>
      <w:tr w:rsidR="00B73D57" w:rsidRPr="00B02219" w14:paraId="31D16FCE" w14:textId="77777777" w:rsidTr="00B25402">
        <w:trPr>
          <w:trHeight w:val="255"/>
        </w:trPr>
        <w:tc>
          <w:tcPr>
            <w:tcW w:w="2440" w:type="dxa"/>
          </w:tcPr>
          <w:p w14:paraId="0217A1DC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767CEE5D" w14:textId="289B9584" w:rsidR="00B73D57" w:rsidRPr="00B02219" w:rsidRDefault="001E5D1A" w:rsidP="001E5D1A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osobnost kritike, 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73D57" w:rsidRPr="00B02219" w14:paraId="63F26317" w14:textId="77777777" w:rsidTr="00B25402">
        <w:trPr>
          <w:trHeight w:val="255"/>
        </w:trPr>
        <w:tc>
          <w:tcPr>
            <w:tcW w:w="2440" w:type="dxa"/>
          </w:tcPr>
          <w:p w14:paraId="4ABAFBCA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025A58F1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730B7C5B" w14:textId="77777777" w:rsidR="009C6584" w:rsidRDefault="009C6584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a pravna tradicija i europska pravna kultura u globalnom kontekstu</w:t>
            </w:r>
          </w:p>
          <w:p w14:paraId="1AAEB555" w14:textId="77777777" w:rsidR="009C6584" w:rsidRDefault="009C6584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e integracije i europska pravna kultura</w:t>
            </w:r>
          </w:p>
          <w:p w14:paraId="3B6F4489" w14:textId="0ECFF1AD" w:rsidR="009C6584" w:rsidRDefault="009C6584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D81C6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Prijenos prava, harmonizacija prava i izazovi nacionalnih tradici</w:t>
            </w: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ja</w:t>
            </w:r>
          </w:p>
          <w:p w14:paraId="57EE5F50" w14:textId="77777777" w:rsidR="00B73D57" w:rsidRDefault="009C6584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9C6584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Europske integracije i hrvatska pravna tradicija - izazovi prilagodbe   </w:t>
            </w:r>
          </w:p>
          <w:p w14:paraId="6ECB70E7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Temelji europske privatnopravne tradicije</w:t>
            </w:r>
          </w:p>
          <w:p w14:paraId="0DB73CE4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i građanski zakonici</w:t>
            </w:r>
          </w:p>
          <w:p w14:paraId="49A7AAC1" w14:textId="77777777" w:rsidR="00542C75" w:rsidRPr="00542C75" w:rsidRDefault="00542C75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i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on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law</w:t>
            </w:r>
            <w:proofErr w:type="spellEnd"/>
          </w:p>
          <w:p w14:paraId="32BBA695" w14:textId="404E833B" w:rsidR="00542C75" w:rsidRPr="009C6584" w:rsidRDefault="00542C75" w:rsidP="00542C75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o privatno pravo</w:t>
            </w:r>
          </w:p>
        </w:tc>
      </w:tr>
      <w:tr w:rsidR="00B73D57" w:rsidRPr="00B02219" w14:paraId="41336420" w14:textId="77777777" w:rsidTr="00B25402">
        <w:trPr>
          <w:trHeight w:val="255"/>
        </w:trPr>
        <w:tc>
          <w:tcPr>
            <w:tcW w:w="2440" w:type="dxa"/>
          </w:tcPr>
          <w:p w14:paraId="64D055B3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2774A6E5" w14:textId="77777777" w:rsidR="00B73D57" w:rsidRPr="00B02219" w:rsidRDefault="0034029A" w:rsidP="00F07CF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Predavanje, vođena diskusija, rad na tekstu, studentska debata, samostalno čitanje literature.</w:t>
            </w:r>
          </w:p>
        </w:tc>
      </w:tr>
      <w:tr w:rsidR="00B73D57" w:rsidRPr="00B02219" w14:paraId="5C297055" w14:textId="77777777" w:rsidTr="00B25402">
        <w:trPr>
          <w:trHeight w:val="255"/>
        </w:trPr>
        <w:tc>
          <w:tcPr>
            <w:tcW w:w="2440" w:type="dxa"/>
          </w:tcPr>
          <w:p w14:paraId="6B94FDA8" w14:textId="77777777" w:rsidR="00B73D57" w:rsidRPr="00B02219" w:rsidRDefault="00B73D57" w:rsidP="00B73D57">
            <w:pPr>
              <w:numPr>
                <w:ilvl w:val="0"/>
                <w:numId w:val="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1DB6180" w14:textId="5D9E7995" w:rsidR="00B1053A" w:rsidRPr="00B1053A" w:rsidRDefault="00DB7E2B" w:rsidP="00542C75">
            <w:pPr>
              <w:pStyle w:val="ListParagraph"/>
              <w:numPr>
                <w:ilvl w:val="0"/>
                <w:numId w:val="7"/>
              </w:numPr>
              <w:ind w:left="39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4DD414A9" w14:textId="183845DE" w:rsidR="00B73D57" w:rsidRPr="00B1053A" w:rsidRDefault="00B1053A" w:rsidP="00542C75">
            <w:pPr>
              <w:pStyle w:val="ListParagraph"/>
              <w:numPr>
                <w:ilvl w:val="0"/>
                <w:numId w:val="7"/>
              </w:numPr>
              <w:ind w:left="398"/>
              <w:rPr>
                <w:rFonts w:ascii="Times New Roman" w:hAnsi="Times New Roman" w:cs="Times New Roman"/>
                <w:sz w:val="20"/>
                <w:szCs w:val="20"/>
              </w:rPr>
            </w:pPr>
            <w:r w:rsidRPr="00B1053A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B1053A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  <w:tr w:rsidR="00B73D57" w:rsidRPr="00B02219" w14:paraId="54345EF2" w14:textId="77777777" w:rsidTr="00B25402">
        <w:trPr>
          <w:trHeight w:val="255"/>
        </w:trPr>
        <w:tc>
          <w:tcPr>
            <w:tcW w:w="2440" w:type="dxa"/>
            <w:shd w:val="clear" w:color="auto" w:fill="DEEAF6" w:themeFill="accent1" w:themeFillTint="33"/>
          </w:tcPr>
          <w:p w14:paraId="2EE15BDB" w14:textId="77777777" w:rsidR="00B73D57" w:rsidRPr="00B02219" w:rsidRDefault="00B73D57" w:rsidP="00B25402">
            <w:pPr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ISHOD UČENJA (NAZIV)</w:t>
            </w:r>
          </w:p>
        </w:tc>
        <w:tc>
          <w:tcPr>
            <w:tcW w:w="6890" w:type="dxa"/>
            <w:shd w:val="clear" w:color="auto" w:fill="DEEAF6" w:themeFill="accent1" w:themeFillTint="33"/>
          </w:tcPr>
          <w:p w14:paraId="51E4DE63" w14:textId="1C97FFDB" w:rsidR="00B73D57" w:rsidRPr="003A2A30" w:rsidRDefault="00321E25" w:rsidP="003A2A30">
            <w:pPr>
              <w:tabs>
                <w:tab w:val="left" w:pos="2820"/>
              </w:tabs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asniti</w:t>
            </w:r>
            <w:r w:rsidR="008A56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2647E">
              <w:rPr>
                <w:rFonts w:ascii="Times New Roman" w:hAnsi="Times New Roman" w:cs="Times New Roman"/>
                <w:b/>
                <w:sz w:val="24"/>
                <w:szCs w:val="24"/>
              </w:rPr>
              <w:t>probleme prijenosa prava i primjene europskog prava u hrvatskom pravnom sustavu s obzirom na tradicijske odrednice</w:t>
            </w:r>
          </w:p>
        </w:tc>
      </w:tr>
      <w:tr w:rsidR="00B73D57" w:rsidRPr="00512F34" w14:paraId="5164116F" w14:textId="77777777" w:rsidTr="00B25402">
        <w:trPr>
          <w:trHeight w:val="255"/>
        </w:trPr>
        <w:tc>
          <w:tcPr>
            <w:tcW w:w="2440" w:type="dxa"/>
          </w:tcPr>
          <w:p w14:paraId="782B41BA" w14:textId="77777777" w:rsidR="00B73D57" w:rsidRPr="00B1053A" w:rsidRDefault="00B73D57" w:rsidP="00542C75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t xml:space="preserve">DOPRINOSI OSTVARENJU ISHODA UČENJA NA RAZINI </w:t>
            </w: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STUDIJSKOG PROGRAMA (NAVESTI IU)</w:t>
            </w:r>
          </w:p>
        </w:tc>
        <w:tc>
          <w:tcPr>
            <w:tcW w:w="6890" w:type="dxa"/>
            <w:shd w:val="clear" w:color="auto" w:fill="E7E6E6" w:themeFill="background2"/>
          </w:tcPr>
          <w:p w14:paraId="6AFD39F3" w14:textId="77777777" w:rsidR="00C2647E" w:rsidRDefault="00C2647E" w:rsidP="00542C7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264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Identificirati povijesno važne činjenice koje objašnjavaju današnji ustroj Europske unije. </w:t>
            </w:r>
          </w:p>
          <w:p w14:paraId="6BFDAF2D" w14:textId="77777777" w:rsidR="00321E25" w:rsidRDefault="00C2647E" w:rsidP="00542C7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2647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bjasniti načela na kojima se temelji odnos europskog prava s pravnim sustavima država članica.</w:t>
            </w:r>
            <w:r w:rsidR="00321E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1BF3390" w14:textId="77777777" w:rsidR="00321E25" w:rsidRPr="00321E25" w:rsidRDefault="00321E25" w:rsidP="00542C7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irati uspješnost prihvaćanja europskih pravnih normi u nacionalnom pravnom sustavu.</w:t>
            </w:r>
            <w:r>
              <w:rPr>
                <w:rFonts w:ascii="Times" w:eastAsia="MS PGothic" w:hAnsi="Times" w:cs="Arial"/>
                <w:sz w:val="24"/>
                <w:szCs w:val="24"/>
              </w:rPr>
              <w:t xml:space="preserve"> </w:t>
            </w:r>
          </w:p>
          <w:p w14:paraId="2E857847" w14:textId="2F29F3CE" w:rsidR="00C2647E" w:rsidRPr="003A2A30" w:rsidRDefault="00321E25" w:rsidP="00542C7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" w:eastAsia="MS PGothic" w:hAnsi="Times" w:cs="Arial"/>
                <w:sz w:val="24"/>
                <w:szCs w:val="24"/>
              </w:rPr>
              <w:t>Identificirati neriješene probleme u određenom segmentu europskog prava i politika.</w:t>
            </w:r>
          </w:p>
        </w:tc>
      </w:tr>
      <w:tr w:rsidR="00B73D57" w:rsidRPr="00B02219" w14:paraId="51DCAC69" w14:textId="77777777" w:rsidTr="00B25402">
        <w:trPr>
          <w:trHeight w:val="255"/>
        </w:trPr>
        <w:tc>
          <w:tcPr>
            <w:tcW w:w="2440" w:type="dxa"/>
          </w:tcPr>
          <w:p w14:paraId="06FDC0C5" w14:textId="77777777" w:rsidR="00B73D57" w:rsidRPr="00B1053A" w:rsidRDefault="00B73D57" w:rsidP="00542C75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  <w:lang w:val="it-IT"/>
              </w:rPr>
            </w:pPr>
            <w:r w:rsidRPr="00B1053A">
              <w:rPr>
                <w:rFonts w:ascii="Times New Roman" w:hAnsi="Times New Roman" w:cs="Times New Roman"/>
                <w:sz w:val="20"/>
                <w:szCs w:val="20"/>
                <w:lang w:val="it-IT"/>
              </w:rPr>
              <w:lastRenderedPageBreak/>
              <w:t>KOGNITIVNO PODRUČJE ZNANJA I RAZUMIJE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4FD8F931" w14:textId="1D3F3151" w:rsidR="00B73D57" w:rsidRPr="00CA0049" w:rsidRDefault="00122136" w:rsidP="00B25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teza</w:t>
            </w:r>
          </w:p>
        </w:tc>
      </w:tr>
      <w:tr w:rsidR="00B73D57" w:rsidRPr="00B02219" w14:paraId="41651E00" w14:textId="77777777" w:rsidTr="00B25402">
        <w:trPr>
          <w:trHeight w:val="255"/>
        </w:trPr>
        <w:tc>
          <w:tcPr>
            <w:tcW w:w="2440" w:type="dxa"/>
          </w:tcPr>
          <w:p w14:paraId="19CF094B" w14:textId="77777777" w:rsidR="00B73D57" w:rsidRPr="00B02219" w:rsidRDefault="00B73D57" w:rsidP="00542C75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VJEŠTINE</w:t>
            </w:r>
          </w:p>
        </w:tc>
        <w:tc>
          <w:tcPr>
            <w:tcW w:w="6890" w:type="dxa"/>
            <w:shd w:val="clear" w:color="auto" w:fill="E7E6E6" w:themeFill="background2"/>
          </w:tcPr>
          <w:p w14:paraId="58CCBC6A" w14:textId="16C8D168" w:rsidR="00B73D57" w:rsidRPr="003A2A30" w:rsidRDefault="003A2A30" w:rsidP="003A2A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Vještina upravljanja informacijama, sposobnost rješavanja problem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osobnost kritike, </w:t>
            </w:r>
            <w:r w:rsidR="004913EB">
              <w:rPr>
                <w:rFonts w:ascii="Times New Roman" w:hAnsi="Times New Roman" w:cs="Times New Roman"/>
                <w:sz w:val="24"/>
                <w:szCs w:val="24"/>
              </w:rPr>
              <w:t xml:space="preserve">sposobnost primjene znanja u praksi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osobnost učenja, sposobnost prilagodbe novim situacijama, prezentacijske i komunikacijske vještine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73D57" w:rsidRPr="00B02219" w14:paraId="3C280823" w14:textId="77777777" w:rsidTr="00B25402">
        <w:trPr>
          <w:trHeight w:val="255"/>
        </w:trPr>
        <w:tc>
          <w:tcPr>
            <w:tcW w:w="2440" w:type="dxa"/>
          </w:tcPr>
          <w:p w14:paraId="5F3CCAA1" w14:textId="77777777" w:rsidR="00B73D57" w:rsidRPr="00B02219" w:rsidRDefault="00B73D57" w:rsidP="00542C75">
            <w:pPr>
              <w:numPr>
                <w:ilvl w:val="0"/>
                <w:numId w:val="4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SADRŽAJ UČE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3A365A28" w14:textId="77777777" w:rsidR="003D4468" w:rsidRPr="003D4468" w:rsidRDefault="003D4468" w:rsidP="003D44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4468">
              <w:rPr>
                <w:rFonts w:ascii="Times New Roman" w:hAnsi="Times New Roman" w:cs="Times New Roman"/>
                <w:sz w:val="24"/>
                <w:szCs w:val="24"/>
              </w:rPr>
              <w:t>Nastavne cjeline:</w:t>
            </w:r>
          </w:p>
          <w:p w14:paraId="0C36C15F" w14:textId="77777777" w:rsidR="00C2647E" w:rsidRDefault="00C2647E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C2647E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a pravna tradicija i europska pravna kultura u globalnom kontekstu</w:t>
            </w:r>
          </w:p>
          <w:p w14:paraId="69244837" w14:textId="77777777" w:rsidR="00C2647E" w:rsidRDefault="00C2647E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C2647E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uropske integracije i europska pravna kultura</w:t>
            </w:r>
          </w:p>
          <w:p w14:paraId="072E8EC2" w14:textId="77777777" w:rsidR="00C2647E" w:rsidRDefault="00C2647E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C2647E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Prijenos prava, harmonizacija prava i izazovi nacionalnih tradicij</w:t>
            </w: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e</w:t>
            </w:r>
          </w:p>
          <w:p w14:paraId="5D946057" w14:textId="77777777" w:rsidR="00B73D57" w:rsidRDefault="00C2647E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 w:rsidRPr="00C2647E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Europske integracije i hrvatska pravna tradicija - izazovi prilagodbe   </w:t>
            </w:r>
          </w:p>
          <w:p w14:paraId="2040C698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>Temelji europske privatnopravne tradicije</w:t>
            </w:r>
          </w:p>
          <w:p w14:paraId="700F78A7" w14:textId="77777777" w:rsidR="00542C75" w:rsidRDefault="00542C75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i građanski zakonici</w:t>
            </w:r>
          </w:p>
          <w:p w14:paraId="1C948ACB" w14:textId="77777777" w:rsidR="00542C75" w:rsidRPr="00542C75" w:rsidRDefault="00542C75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i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on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law</w:t>
            </w:r>
            <w:proofErr w:type="spellEnd"/>
          </w:p>
          <w:p w14:paraId="03179E7E" w14:textId="099D456C" w:rsidR="00542C75" w:rsidRPr="00C2647E" w:rsidRDefault="00542C75" w:rsidP="00542C75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spacing w:after="60" w:line="240" w:lineRule="auto"/>
              <w:jc w:val="both"/>
              <w:rPr>
                <w:rFonts w:ascii="Times New Roman" w:hAnsi="Times New Roman" w:cs="Times New Roman"/>
                <w:spacing w:val="-3"/>
                <w:sz w:val="24"/>
                <w:szCs w:val="24"/>
              </w:rPr>
            </w:pP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Ius</w:t>
            </w:r>
            <w:proofErr w:type="spellEnd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542C75">
              <w:rPr>
                <w:rFonts w:ascii="Times New Roman" w:hAnsi="Times New Roman" w:cs="Times New Roman"/>
                <w:i/>
                <w:spacing w:val="-3"/>
                <w:sz w:val="24"/>
                <w:szCs w:val="24"/>
              </w:rPr>
              <w:t>commune</w:t>
            </w:r>
            <w:proofErr w:type="spellEnd"/>
            <w:r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i europsko privatno pravo</w:t>
            </w:r>
          </w:p>
        </w:tc>
      </w:tr>
      <w:tr w:rsidR="00B73D57" w:rsidRPr="00B02219" w14:paraId="0FB77F07" w14:textId="77777777" w:rsidTr="00B25402">
        <w:trPr>
          <w:trHeight w:val="255"/>
        </w:trPr>
        <w:tc>
          <w:tcPr>
            <w:tcW w:w="2440" w:type="dxa"/>
          </w:tcPr>
          <w:p w14:paraId="66CD01AE" w14:textId="77777777" w:rsidR="00B73D57" w:rsidRPr="00B02219" w:rsidRDefault="00B73D57" w:rsidP="00542C75">
            <w:pPr>
              <w:numPr>
                <w:ilvl w:val="0"/>
                <w:numId w:val="1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NASTAVNE METODE</w:t>
            </w:r>
          </w:p>
        </w:tc>
        <w:tc>
          <w:tcPr>
            <w:tcW w:w="6890" w:type="dxa"/>
            <w:shd w:val="clear" w:color="auto" w:fill="E7E6E6" w:themeFill="background2"/>
          </w:tcPr>
          <w:p w14:paraId="61C64E52" w14:textId="0EFC725E" w:rsidR="00B73D57" w:rsidRPr="00B02219" w:rsidRDefault="003A2A30" w:rsidP="0034029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 xml:space="preserve">Predavanje, vođena diskusija, rad na tekstu, </w:t>
            </w:r>
            <w:r w:rsidR="004913EB">
              <w:rPr>
                <w:rFonts w:ascii="Times New Roman" w:hAnsi="Times New Roman" w:cs="Times New Roman"/>
                <w:sz w:val="24"/>
                <w:szCs w:val="24"/>
              </w:rPr>
              <w:t xml:space="preserve">studentska debata, </w:t>
            </w:r>
            <w:r w:rsidRPr="0034029A">
              <w:rPr>
                <w:rFonts w:ascii="Times New Roman" w:hAnsi="Times New Roman" w:cs="Times New Roman"/>
                <w:sz w:val="24"/>
                <w:szCs w:val="24"/>
              </w:rPr>
              <w:t>samostalno čitanje literature.</w:t>
            </w:r>
          </w:p>
        </w:tc>
      </w:tr>
      <w:tr w:rsidR="00B73D57" w:rsidRPr="00B02219" w14:paraId="34F1F258" w14:textId="77777777" w:rsidTr="00B25402">
        <w:trPr>
          <w:trHeight w:val="255"/>
        </w:trPr>
        <w:tc>
          <w:tcPr>
            <w:tcW w:w="2440" w:type="dxa"/>
          </w:tcPr>
          <w:p w14:paraId="0D90DDDA" w14:textId="77777777" w:rsidR="00B73D57" w:rsidRPr="00B02219" w:rsidRDefault="00B73D57" w:rsidP="00542C75">
            <w:pPr>
              <w:numPr>
                <w:ilvl w:val="0"/>
                <w:numId w:val="13"/>
              </w:numPr>
              <w:ind w:left="291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B02219">
              <w:rPr>
                <w:rFonts w:ascii="Times New Roman" w:hAnsi="Times New Roman" w:cs="Times New Roman"/>
                <w:sz w:val="20"/>
                <w:szCs w:val="20"/>
              </w:rPr>
              <w:t>METODE VREDNOVANJA</w:t>
            </w:r>
          </w:p>
        </w:tc>
        <w:tc>
          <w:tcPr>
            <w:tcW w:w="6890" w:type="dxa"/>
            <w:shd w:val="clear" w:color="auto" w:fill="E7E6E6" w:themeFill="background2"/>
          </w:tcPr>
          <w:p w14:paraId="60CD00F2" w14:textId="733E4000" w:rsidR="00607D07" w:rsidRPr="00607D07" w:rsidRDefault="003A2A30" w:rsidP="00542C75">
            <w:pPr>
              <w:pStyle w:val="ListParagraph"/>
              <w:numPr>
                <w:ilvl w:val="0"/>
                <w:numId w:val="8"/>
              </w:numPr>
              <w:ind w:left="5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adatak esejskog tipa.</w:t>
            </w:r>
          </w:p>
          <w:p w14:paraId="099BB16A" w14:textId="33AA1CDB" w:rsidR="00B73D57" w:rsidRPr="00607D07" w:rsidRDefault="00607D07" w:rsidP="00542C75">
            <w:pPr>
              <w:pStyle w:val="ListParagraph"/>
              <w:numPr>
                <w:ilvl w:val="0"/>
                <w:numId w:val="8"/>
              </w:numPr>
              <w:ind w:left="540"/>
              <w:rPr>
                <w:rFonts w:ascii="Times New Roman" w:hAnsi="Times New Roman" w:cs="Times New Roman"/>
                <w:sz w:val="20"/>
                <w:szCs w:val="20"/>
              </w:rPr>
            </w:pPr>
            <w:r w:rsidRPr="00607D07">
              <w:rPr>
                <w:rFonts w:ascii="Times New Roman" w:hAnsi="Times New Roman" w:cs="Times New Roman"/>
                <w:sz w:val="24"/>
                <w:szCs w:val="24"/>
              </w:rPr>
              <w:t>Usmeni ispit.</w:t>
            </w:r>
            <w:r w:rsidRPr="00607D0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</w:tc>
      </w:tr>
    </w:tbl>
    <w:p w14:paraId="463834CE" w14:textId="77777777" w:rsidR="001130D6" w:rsidRDefault="001130D6"/>
    <w:sectPr w:rsidR="001130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0F8D4" w14:textId="77777777" w:rsidR="00A1370D" w:rsidRDefault="00A1370D" w:rsidP="00E32913">
      <w:pPr>
        <w:spacing w:after="0" w:line="240" w:lineRule="auto"/>
      </w:pPr>
      <w:r>
        <w:separator/>
      </w:r>
    </w:p>
  </w:endnote>
  <w:endnote w:type="continuationSeparator" w:id="0">
    <w:p w14:paraId="176CC456" w14:textId="77777777" w:rsidR="00A1370D" w:rsidRDefault="00A1370D" w:rsidP="00E32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6399E" w14:textId="77777777" w:rsidR="00271666" w:rsidRDefault="002716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285E6" w14:textId="77777777" w:rsidR="00271666" w:rsidRDefault="002716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9A16F" w14:textId="77777777" w:rsidR="00271666" w:rsidRDefault="002716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1FEE3" w14:textId="77777777" w:rsidR="00A1370D" w:rsidRDefault="00A1370D" w:rsidP="00E32913">
      <w:pPr>
        <w:spacing w:after="0" w:line="240" w:lineRule="auto"/>
      </w:pPr>
      <w:r>
        <w:separator/>
      </w:r>
    </w:p>
  </w:footnote>
  <w:footnote w:type="continuationSeparator" w:id="0">
    <w:p w14:paraId="5E3D59D4" w14:textId="77777777" w:rsidR="00A1370D" w:rsidRDefault="00A1370D" w:rsidP="00E32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DAB2" w14:textId="77777777" w:rsidR="00271666" w:rsidRDefault="002716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E9F339" w14:textId="445E0A80" w:rsidR="00E32913" w:rsidRDefault="00E32913">
    <w:pPr>
      <w:pStyle w:val="Header"/>
    </w:pPr>
    <w:r>
      <w:t xml:space="preserve">Specijalistički </w:t>
    </w:r>
    <w:r w:rsidR="00271666">
      <w:t>studij</w:t>
    </w:r>
    <w:r>
      <w:t xml:space="preserve"> iz europskog prava – predmet </w:t>
    </w:r>
    <w:r w:rsidRPr="00E32913">
      <w:rPr>
        <w:bCs/>
      </w:rPr>
      <w:t>EUROPSKA PRAVNA TRADICIJ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DD8C5" w14:textId="77777777" w:rsidR="00271666" w:rsidRDefault="002716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01D17"/>
    <w:multiLevelType w:val="hybridMultilevel"/>
    <w:tmpl w:val="DE22806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14232"/>
    <w:multiLevelType w:val="hybridMultilevel"/>
    <w:tmpl w:val="EEEA0A00"/>
    <w:lvl w:ilvl="0" w:tplc="703414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645632"/>
    <w:multiLevelType w:val="hybridMultilevel"/>
    <w:tmpl w:val="F6EA2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B550A"/>
    <w:multiLevelType w:val="hybridMultilevel"/>
    <w:tmpl w:val="ED58FAF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B4271"/>
    <w:multiLevelType w:val="hybridMultilevel"/>
    <w:tmpl w:val="796CA2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6F33E0"/>
    <w:multiLevelType w:val="hybridMultilevel"/>
    <w:tmpl w:val="5E0459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696C25"/>
    <w:multiLevelType w:val="hybridMultilevel"/>
    <w:tmpl w:val="2AE057D2"/>
    <w:lvl w:ilvl="0" w:tplc="B8A0482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415E2C"/>
    <w:multiLevelType w:val="hybridMultilevel"/>
    <w:tmpl w:val="F9D06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59A1"/>
    <w:multiLevelType w:val="hybridMultilevel"/>
    <w:tmpl w:val="B0844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85FDA"/>
    <w:multiLevelType w:val="hybridMultilevel"/>
    <w:tmpl w:val="107A8172"/>
    <w:lvl w:ilvl="0" w:tplc="B8A0482A">
      <w:start w:val="1"/>
      <w:numFmt w:val="decimal"/>
      <w:lvlText w:val="%1."/>
      <w:lvlJc w:val="righ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0" w15:restartNumberingAfterBreak="0">
    <w:nsid w:val="59CE6EFD"/>
    <w:multiLevelType w:val="hybridMultilevel"/>
    <w:tmpl w:val="0C2C671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3965F6"/>
    <w:multiLevelType w:val="hybridMultilevel"/>
    <w:tmpl w:val="101C81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091302"/>
    <w:multiLevelType w:val="hybridMultilevel"/>
    <w:tmpl w:val="F2E29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9093E"/>
    <w:multiLevelType w:val="hybridMultilevel"/>
    <w:tmpl w:val="7212AA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4AD18A8"/>
    <w:multiLevelType w:val="hybridMultilevel"/>
    <w:tmpl w:val="2F7611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4C4D5C"/>
    <w:multiLevelType w:val="hybridMultilevel"/>
    <w:tmpl w:val="5E0459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EAA49F2"/>
    <w:multiLevelType w:val="hybridMultilevel"/>
    <w:tmpl w:val="2F76118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F72DC"/>
    <w:multiLevelType w:val="hybridMultilevel"/>
    <w:tmpl w:val="5C8CBEF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4"/>
  </w:num>
  <w:num w:numId="5">
    <w:abstractNumId w:val="2"/>
  </w:num>
  <w:num w:numId="6">
    <w:abstractNumId w:val="13"/>
  </w:num>
  <w:num w:numId="7">
    <w:abstractNumId w:val="12"/>
  </w:num>
  <w:num w:numId="8">
    <w:abstractNumId w:val="9"/>
  </w:num>
  <w:num w:numId="9">
    <w:abstractNumId w:val="6"/>
  </w:num>
  <w:num w:numId="10">
    <w:abstractNumId w:val="3"/>
  </w:num>
  <w:num w:numId="11">
    <w:abstractNumId w:val="1"/>
  </w:num>
  <w:num w:numId="12">
    <w:abstractNumId w:val="16"/>
  </w:num>
  <w:num w:numId="13">
    <w:abstractNumId w:val="17"/>
  </w:num>
  <w:num w:numId="14">
    <w:abstractNumId w:val="10"/>
  </w:num>
  <w:num w:numId="15">
    <w:abstractNumId w:val="0"/>
  </w:num>
  <w:num w:numId="16">
    <w:abstractNumId w:val="14"/>
  </w:num>
  <w:num w:numId="17">
    <w:abstractNumId w:val="15"/>
  </w:num>
  <w:num w:numId="18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7I0MzOyNLQwNbdU0lEKTi0uzszPAykwrAUA92ogAywAAAA="/>
  </w:docVars>
  <w:rsids>
    <w:rsidRoot w:val="00B73D57"/>
    <w:rsid w:val="00024907"/>
    <w:rsid w:val="00027C5B"/>
    <w:rsid w:val="000579C6"/>
    <w:rsid w:val="000765D4"/>
    <w:rsid w:val="000C58C5"/>
    <w:rsid w:val="001130D6"/>
    <w:rsid w:val="00122136"/>
    <w:rsid w:val="001419ED"/>
    <w:rsid w:val="001E5D1A"/>
    <w:rsid w:val="001F0CCA"/>
    <w:rsid w:val="00214F7E"/>
    <w:rsid w:val="002207DD"/>
    <w:rsid w:val="00222224"/>
    <w:rsid w:val="00271666"/>
    <w:rsid w:val="00315056"/>
    <w:rsid w:val="00321E25"/>
    <w:rsid w:val="00325547"/>
    <w:rsid w:val="0034029A"/>
    <w:rsid w:val="003A0036"/>
    <w:rsid w:val="003A2A30"/>
    <w:rsid w:val="003D4468"/>
    <w:rsid w:val="00434B0B"/>
    <w:rsid w:val="00452C6C"/>
    <w:rsid w:val="00462502"/>
    <w:rsid w:val="004913EB"/>
    <w:rsid w:val="004B488A"/>
    <w:rsid w:val="004D0ADA"/>
    <w:rsid w:val="0050259B"/>
    <w:rsid w:val="00512F34"/>
    <w:rsid w:val="005224B5"/>
    <w:rsid w:val="00534495"/>
    <w:rsid w:val="00542C75"/>
    <w:rsid w:val="00602206"/>
    <w:rsid w:val="00607D07"/>
    <w:rsid w:val="006E639A"/>
    <w:rsid w:val="006F0A09"/>
    <w:rsid w:val="00722F27"/>
    <w:rsid w:val="00777AE0"/>
    <w:rsid w:val="00800BE0"/>
    <w:rsid w:val="00846383"/>
    <w:rsid w:val="008956CD"/>
    <w:rsid w:val="008A025A"/>
    <w:rsid w:val="008A561B"/>
    <w:rsid w:val="008C0B7D"/>
    <w:rsid w:val="008F3FF0"/>
    <w:rsid w:val="009414E7"/>
    <w:rsid w:val="009C6584"/>
    <w:rsid w:val="00A1370D"/>
    <w:rsid w:val="00A51420"/>
    <w:rsid w:val="00B1053A"/>
    <w:rsid w:val="00B24899"/>
    <w:rsid w:val="00B60F9F"/>
    <w:rsid w:val="00B73D57"/>
    <w:rsid w:val="00BB2B0F"/>
    <w:rsid w:val="00C2647E"/>
    <w:rsid w:val="00CA0049"/>
    <w:rsid w:val="00CD1C4E"/>
    <w:rsid w:val="00D105BA"/>
    <w:rsid w:val="00D41BAF"/>
    <w:rsid w:val="00D81C65"/>
    <w:rsid w:val="00DB61CB"/>
    <w:rsid w:val="00DB7E2B"/>
    <w:rsid w:val="00DC21B4"/>
    <w:rsid w:val="00DE689D"/>
    <w:rsid w:val="00E32913"/>
    <w:rsid w:val="00EE1AFF"/>
    <w:rsid w:val="00F07CF8"/>
    <w:rsid w:val="00F23FD3"/>
    <w:rsid w:val="00FA1580"/>
    <w:rsid w:val="00FA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3E60A21"/>
  <w15:docId w15:val="{0576653E-6BE8-4AD3-BA84-B44A30F9E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D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44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48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899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48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4899"/>
    <w:rPr>
      <w:b/>
      <w:bCs/>
      <w:sz w:val="20"/>
      <w:szCs w:val="20"/>
      <w:lang w:val="en-US"/>
    </w:rPr>
  </w:style>
  <w:style w:type="paragraph" w:customStyle="1" w:styleId="FieldText">
    <w:name w:val="Field Text"/>
    <w:basedOn w:val="Normal"/>
    <w:rsid w:val="003A2A30"/>
    <w:pPr>
      <w:spacing w:after="0" w:line="240" w:lineRule="auto"/>
    </w:pPr>
    <w:rPr>
      <w:rFonts w:ascii="Times New Roman" w:eastAsia="Times New Roman" w:hAnsi="Times New Roman" w:cs="Times New Roman"/>
      <w:b/>
      <w:sz w:val="19"/>
      <w:szCs w:val="19"/>
      <w:lang w:val="en-US" w:eastAsia="hr-HR"/>
    </w:rPr>
  </w:style>
  <w:style w:type="paragraph" w:styleId="Header">
    <w:name w:val="header"/>
    <w:basedOn w:val="Normal"/>
    <w:link w:val="HeaderChar"/>
    <w:uiPriority w:val="99"/>
    <w:unhideWhenUsed/>
    <w:rsid w:val="00E32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913"/>
  </w:style>
  <w:style w:type="paragraph" w:styleId="Footer">
    <w:name w:val="footer"/>
    <w:basedOn w:val="Normal"/>
    <w:link w:val="FooterChar"/>
    <w:uiPriority w:val="99"/>
    <w:unhideWhenUsed/>
    <w:rsid w:val="00E32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7D3F8-4DE9-4356-96B4-D08E18D86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6</Words>
  <Characters>522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Tamara Ćapeta</cp:lastModifiedBy>
  <cp:revision>3</cp:revision>
  <dcterms:created xsi:type="dcterms:W3CDTF">2021-07-19T13:20:00Z</dcterms:created>
  <dcterms:modified xsi:type="dcterms:W3CDTF">2021-07-19T13:21:00Z</dcterms:modified>
</cp:coreProperties>
</file>